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ซ้อม</w:t>
      </w:r>
      <w:r>
        <w:t xml:space="preserve"> </w:t>
      </w:r>
      <w:r>
        <w:t xml:space="preserve">2)</w:t>
      </w:r>
      <w:r>
        <w:t xml:space="preserve"> </w:t>
      </w:r>
      <w:r>
        <w:t xml:space="preserve">Real-time</w:t>
      </w:r>
      <w:r>
        <w:t xml:space="preserve"> </w:t>
      </w:r>
      <w:r>
        <w:t xml:space="preserve">Closed</w:t>
      </w:r>
      <w:r>
        <w:t xml:space="preserve"> </w:t>
      </w:r>
      <w:r>
        <w:t xml:space="preserve">Caption</w:t>
      </w:r>
      <w:r>
        <w:t xml:space="preserve"> </w:t>
      </w:r>
      <w:r>
        <w:t xml:space="preserve">DentiiScan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4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2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ดร.อนันต์ลดา) ได้ยินเสียงชัดไหม เสียงเข้าไหมเดี๋ยวตอนจริง ตอนบ่ายทำไว้เลย เพราะเขาเดินตรงโน้น เพราะเคลียร์ เดี๋ยวแชมป์ดูจังหวะด้วย พยายามออกให้มันเร็ว ช่วงหนึ่งไม่น่าจะพิมพ์อะไรผิดหรือเปล่า พวกคำศัพท์ โอเคค่ะ งั้นเดี๋ยวจะเริ่มซ้อม สวัสดีค่ะ อันนี้เป็นระบบถอดเสียงพูดแบบทันต่อเวลา ผ่านระบบสื่อสารทางไกลนะคะ ซึ่งจะช่วยแปลงเสียงเป็นข้อความช่วยให้ผู้ที่มีปัญหาทางการได้ยิน ก็จะมี 2 กลุ่มคือ ผู้พิการทางการได้ยิน หรือคนหูหนวกนะคะ ในประเทศไทยมีประมาณ 300,000 คน และอีกกลุ่มหนึ่งคือกลุ่มผู้สูงอายุที่มีปัญหาทางการได้ยิน เช่น หูตึงเริ่มได้ยินเสียงไม่ชัด แล้วก็จำนวนตัวเลขของผู้สูงอายุจะสูงขึ้นเรื่อย ๆ ตามสังคมผู้สูงอายุนะคะ ซึ่งระบบนี้จะช่วยให้คนกลุ่มนี้สามารถเข้าถึงเนื้อหาในการประชุมสัมมนาได้และ ได้เข้าถึงเนื้อหารายการโทรทัศน์ระบบเราได้นำไปใช้จริงแล้ว อย่างสำหรับรายการโทรทัศน์ เดี๋ยวมิวต้องเปิดคลิปตามให้ทันที่พี่พูดให้ทันนะ เดี๋ยวลองใหม่ ดูว่า… มันต้องอธิบายระบบไหม แล้วก็ไป งั้นเดี๋ยวต่อตรงล่าม ค่ะ ก็ระบบนี้นะคะ จะช่วยให้ผู้ที่ ซึ่งก็มี 2 กลุ่ม ก็คือกลุ่มของคนหูหนวก ซึ่งก็มีประมาณ 300,000 คน กลุ่มที่ 2 ก็คือกลุ่มผู้สูงอายุนะคะ ซึ่งตัวเลขปัจจุบันอยู่ที่ 10 ล้าน และ เรื่อย ๆ ตามของกรมผOSู้สูงอายุนะคะ ให้คนกลุ่มนี้เข้าถึงเนื้อหา เช่น การประชุมสัมมนา หรือโทรทัศน์ได้ โดยการแปลงจากเสียงเป็นข้อความ ซึ่งระบบนี้ก็ถูกนำไปใช้จริงแล้วนะคะ งานแรกเป็นโทรทัศน์ในระบบดิจิทัล คือเป็นการให้บริการคำบรรยายแทนเสียง แบบเปิดปิดได้ หรือที่เรียกว่า Closed Captions อันนี้เป็นพระราชพิธีบรมราชพิเษกเมื่อเดือนเมษายโดยให้บริการผ่านทางสถานีโทรทัศน์ ThaiPBS ส่วนอีกรูปแบบหนึ่งที่นำไปใช้ ในพวกพิธีเปิด อันนี้คือพิมพ์ตามได้จริง แต่ว่าเลย์หลังเยอะก็เลยอาจจะคิดว่าดูจังหวะ อาจจะช้านิดหนึ่ง ส่วนรูปแบบที่ 2 ที่มีการนำไปใช้งานนะคะ งานประชุมสัมมนา งานพิธีเปิดต่าง ๆ นะคะ ในล่าสุดก็เป็นงาน Digital Thailand Big Bang นะคะ ที่ท่านนายกรัฐมนตรีมาเป็นประธานเปิดงาน คำบรรยายแทนเสียง และมีล่ามภาษามือ หน้าจอในงานนะคะ รวมทั้งทาง Facebook Live ด้วยนะคะ แล้วก็อีกรูปแบบหนึ่งที่มีการนำไปใช้งานจริงแล้วก็คือ ในการเรียนการสอน ซึ่งตอนนี้เราทำร่วมกับมหาวิทยาลัยราชภัฎสกลนคร ซึ่งเรียนร่วมกันระหว่างนักเรียนหูหนวก นักเรียนหูดีนะคะ ซึ่งอาจารย์ก็จะสอนด้วยภาษาพูดปกติ แต่ในชั้นเรียนก็มีบริการทั้งล่ามภาษามือทางไกลและระบบบริการบรรยายแทนเสียงทางไกล ได้เข้าใจเนื้อในการเรียนการสอนด้วย ได้ แต่ต้องเดี๋ยวพยายามจะพูดช้า ๆ</w:t>
      </w:r>
    </w:p>
    <w:p>
      <w:pPr>
        <w:pStyle w:val="BodyText"/>
      </w:pPr>
      <w:r>
        <w:t xml:space="preserve">[สิ้นสุดการถอดความ]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ซ้อม 2) Real-time Closed Caption DentiiScan</dc:title>
  <dc:creator/>
  <cp:keywords/>
  <dcterms:created xsi:type="dcterms:W3CDTF">2021-03-23T08:33:29Z</dcterms:created>
  <dcterms:modified xsi:type="dcterms:W3CDTF">2021-03-23T08:3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4 พฤษจิกายน 2562 เวลา 11.26 น.</vt:lpwstr>
  </property>
  <property fmtid="{D5CDD505-2E9C-101B-9397-08002B2CF9AE}" pid="3" name="subtitle">
    <vt:lpwstr/>
  </property>
</Properties>
</file>